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D330E" w:rsidRDefault="009732A1">
      <w:pPr>
        <w:spacing w:after="160"/>
      </w:pPr>
      <w:r>
        <w:t xml:space="preserve">What is CoolSculpting </w:t>
      </w:r>
      <w:proofErr w:type="spellStart"/>
      <w:r>
        <w:t>Elite.Article.New</w:t>
      </w:r>
      <w:proofErr w:type="spellEnd"/>
      <w:r>
        <w:t xml:space="preserve"> England Center for Body </w:t>
      </w:r>
      <w:proofErr w:type="spellStart"/>
      <w:r>
        <w:t>Sculpting.KA</w:t>
      </w:r>
      <w:proofErr w:type="spellEnd"/>
    </w:p>
    <w:p w14:paraId="00000002" w14:textId="77777777" w:rsidR="009D330E" w:rsidRDefault="009732A1">
      <w:pPr>
        <w:spacing w:after="160"/>
      </w:pPr>
      <w:r>
        <w:t>/What is CoolSculpting Elite</w:t>
      </w:r>
    </w:p>
    <w:p w14:paraId="00000003" w14:textId="77777777" w:rsidR="009D330E" w:rsidRDefault="009732A1">
      <w:pPr>
        <w:spacing w:after="160"/>
      </w:pPr>
      <w:r>
        <w:t>KW What is CoolSculpting Elite</w:t>
      </w:r>
    </w:p>
    <w:p w14:paraId="00000004" w14:textId="77777777" w:rsidR="009D330E" w:rsidRDefault="009732A1">
      <w:pPr>
        <w:spacing w:after="160"/>
      </w:pPr>
      <w:r>
        <w:t>Meta: Many are wondering what is CoolSculpting Elite? Learn about the innovative fat reduction treatment and how you can freeze double the fat in half the time.</w:t>
      </w:r>
    </w:p>
    <w:p w14:paraId="00000005" w14:textId="77777777" w:rsidR="009D330E" w:rsidRDefault="009732A1">
      <w:pPr>
        <w:spacing w:after="160"/>
      </w:pPr>
      <w:r>
        <w:t>What is CoolSculpting Elite | New and Improved Fat Reduction</w:t>
      </w:r>
    </w:p>
    <w:p w14:paraId="00000006" w14:textId="77777777" w:rsidR="009D330E" w:rsidRDefault="009732A1">
      <w:pPr>
        <w:spacing w:after="160"/>
      </w:pPr>
      <w:r>
        <w:t>With the popularity of body contou</w:t>
      </w:r>
      <w:r>
        <w:t xml:space="preserve">ring treatments increasing, many people are asking what is CoolSculpting Elite? CoolSculpting Elite is a new machine that builds off its predecessor, the original CoolSculpting, in many ways to provide a more effective fat reduction method. </w:t>
      </w:r>
    </w:p>
    <w:p w14:paraId="00000007" w14:textId="77777777" w:rsidR="009D330E" w:rsidRDefault="009732A1">
      <w:pPr>
        <w:spacing w:after="160"/>
      </w:pPr>
      <w:r>
        <w:t>Read on to lea</w:t>
      </w:r>
      <w:r>
        <w:t xml:space="preserve">rn more about the new fat reduction method, CoolSculpting Elite, and how it makes </w:t>
      </w:r>
      <w:r w:rsidRPr="00215E89">
        <w:rPr>
          <w:u w:val="single"/>
        </w:rPr>
        <w:t>non-surgical fat reduction even better.</w:t>
      </w:r>
    </w:p>
    <w:p w14:paraId="00000008" w14:textId="77777777" w:rsidR="009D330E" w:rsidRDefault="009732A1">
      <w:pPr>
        <w:spacing w:before="240" w:after="240"/>
      </w:pPr>
      <w:r>
        <w:t>The Original CoolSculpting Treatment</w:t>
      </w:r>
    </w:p>
    <w:p w14:paraId="00000009" w14:textId="2A713B92" w:rsidR="009D330E" w:rsidRDefault="009732A1">
      <w:pPr>
        <w:spacing w:before="240" w:after="240"/>
      </w:pPr>
      <w:r>
        <w:t xml:space="preserve">During the </w:t>
      </w:r>
      <w:r>
        <w:rPr>
          <w:u w:val="single"/>
        </w:rPr>
        <w:t>initi</w:t>
      </w:r>
      <w:r w:rsidRPr="00215E89">
        <w:rPr>
          <w:u w:val="single"/>
        </w:rPr>
        <w:t>al CoolSculpting treatment</w:t>
      </w:r>
      <w:r>
        <w:t xml:space="preserve">, the technician places an applicator onto a stubborn </w:t>
      </w:r>
      <w:r>
        <w:t xml:space="preserve">fat deposit. When the machine activates, the applicator suctions the skin up into </w:t>
      </w:r>
      <w:r w:rsidRPr="00215E89">
        <w:rPr>
          <w:u w:val="single"/>
        </w:rPr>
        <w:t>the applicator</w:t>
      </w:r>
      <w:r>
        <w:rPr>
          <w:u w:val="single"/>
        </w:rPr>
        <w:t>'</w:t>
      </w:r>
      <w:r w:rsidRPr="00215E89">
        <w:rPr>
          <w:u w:val="single"/>
        </w:rPr>
        <w:t>s</w:t>
      </w:r>
      <w:r>
        <w:t xml:space="preserve"> cooling plates. The bulge of fat is then exposed to a precisely controlled cooling.</w:t>
      </w:r>
    </w:p>
    <w:p w14:paraId="372BD5A1" w14:textId="77777777" w:rsidR="00215E89" w:rsidRDefault="009732A1">
      <w:pPr>
        <w:spacing w:after="160"/>
      </w:pPr>
      <w:r>
        <w:t>This cold temperature freezes underlying fat cells without harming the sur</w:t>
      </w:r>
      <w:r>
        <w:t xml:space="preserve">rounding tissue. When fat cells freeze, their membrane ruptures, and they die. </w:t>
      </w:r>
    </w:p>
    <w:p w14:paraId="0000000A" w14:textId="27AF4EAB" w:rsidR="009D330E" w:rsidRDefault="009732A1">
      <w:pPr>
        <w:spacing w:after="160"/>
      </w:pPr>
      <w:r>
        <w:t xml:space="preserve">After the treatment, the body naturally processes the dead cells from the body as waste. </w:t>
      </w:r>
      <w:r>
        <w:t>Once the fat cells exit the body, they never return. CoolSculpting provides patients wit</w:t>
      </w:r>
      <w:r>
        <w:t>h long-term results.</w:t>
      </w:r>
    </w:p>
    <w:p w14:paraId="0000000B" w14:textId="77777777" w:rsidR="009D330E" w:rsidRDefault="009732A1">
      <w:pPr>
        <w:spacing w:before="240" w:after="240"/>
      </w:pPr>
      <w:r>
        <w:t>What is CoolSculpting Elite Able to Do Differently?</w:t>
      </w:r>
    </w:p>
    <w:p w14:paraId="0000000C" w14:textId="77777777" w:rsidR="009D330E" w:rsidRDefault="009732A1">
      <w:pPr>
        <w:spacing w:before="240" w:after="240"/>
      </w:pPr>
      <w:r w:rsidRPr="00215E89">
        <w:rPr>
          <w:u w:val="single"/>
        </w:rPr>
        <w:t>CoolSculpting Elite</w:t>
      </w:r>
      <w:r>
        <w:t xml:space="preserve"> improves upon the original fat reduction treatment. However, the new machine and applicators offer significant advantages over the older equipment.</w:t>
      </w:r>
    </w:p>
    <w:p w14:paraId="0000000D" w14:textId="77777777" w:rsidR="009D330E" w:rsidRDefault="009732A1">
      <w:pPr>
        <w:spacing w:before="240" w:after="240"/>
      </w:pPr>
      <w:r>
        <w:t>The original Co</w:t>
      </w:r>
      <w:r>
        <w:t>olSculpting machine permitted the use of only one applicator per treatment. CoolSculpting Elite allows the use of two applicators during a single treatment. The new machine essentially enables the technicians to double the fat reduction in half the time.</w:t>
      </w:r>
    </w:p>
    <w:p w14:paraId="0000000E" w14:textId="77777777" w:rsidR="009D330E" w:rsidRDefault="009732A1">
      <w:pPr>
        <w:spacing w:before="240" w:after="240"/>
      </w:pPr>
      <w:r>
        <w:t>T</w:t>
      </w:r>
      <w:r>
        <w:t>he new applicators of CoolSculpting Elite are entirely re-engineered. They possess a new innovative C-shape design that complements the body's natural curves for a better fit. The applicators enhance efficacy and improve patient comfortability during cooli</w:t>
      </w:r>
      <w:r>
        <w:t>ng cycles.</w:t>
      </w:r>
    </w:p>
    <w:p w14:paraId="0000000F" w14:textId="0B69AD0C" w:rsidR="009D330E" w:rsidRDefault="009732A1">
      <w:pPr>
        <w:spacing w:after="160"/>
      </w:pPr>
      <w:r>
        <w:t>Moreover, the cooling panels are 18% larger than the original applicators. The new size increases the amount of fat that can be frozen during a treatment.</w:t>
      </w:r>
    </w:p>
    <w:p w14:paraId="00000010" w14:textId="77777777" w:rsidR="009D330E" w:rsidRDefault="009732A1">
      <w:pPr>
        <w:spacing w:after="160"/>
      </w:pPr>
      <w:r>
        <w:t>CoolSculpting Elite Treatment Areas</w:t>
      </w:r>
    </w:p>
    <w:p w14:paraId="00000011" w14:textId="77777777" w:rsidR="009D330E" w:rsidRDefault="009732A1">
      <w:pPr>
        <w:spacing w:after="160"/>
      </w:pPr>
      <w:r>
        <w:lastRenderedPageBreak/>
        <w:t xml:space="preserve">The new technology distinguishes CoolSculpting as the </w:t>
      </w:r>
      <w:r>
        <w:t>only non-invasive fat reduction method FDA cleared to target nine areas.</w:t>
      </w:r>
    </w:p>
    <w:p w14:paraId="00000012" w14:textId="77777777" w:rsidR="009D330E" w:rsidRDefault="009732A1">
      <w:pPr>
        <w:spacing w:after="160"/>
      </w:pPr>
      <w:r>
        <w:t>Treatment areas include:</w:t>
      </w:r>
    </w:p>
    <w:p w14:paraId="00000013" w14:textId="77777777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Chin</w:t>
      </w:r>
    </w:p>
    <w:p w14:paraId="00000014" w14:textId="77777777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Jawline</w:t>
      </w:r>
    </w:p>
    <w:p w14:paraId="00000015" w14:textId="77777777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  <w:r w:rsidRPr="00215E89">
        <w:rPr>
          <w:rFonts w:ascii="Times New Roman" w:eastAsia="Times New Roman" w:hAnsi="Times New Roman" w:cs="Times New Roman"/>
          <w:sz w:val="14"/>
          <w:szCs w:val="14"/>
          <w:u w:val="single"/>
        </w:rPr>
        <w:t xml:space="preserve"> </w:t>
      </w:r>
      <w:r w:rsidRPr="00215E89">
        <w:rPr>
          <w:u w:val="single"/>
        </w:rPr>
        <w:t>Thighs</w:t>
      </w:r>
    </w:p>
    <w:p w14:paraId="00000016" w14:textId="77777777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Abdomen</w:t>
      </w:r>
    </w:p>
    <w:p w14:paraId="00000017" w14:textId="77777777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lanks</w:t>
      </w:r>
    </w:p>
    <w:p w14:paraId="00000018" w14:textId="77777777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Bra fat</w:t>
      </w:r>
    </w:p>
    <w:p w14:paraId="00000019" w14:textId="0C874DFA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Back</w:t>
      </w:r>
      <w:r>
        <w:t>fat</w:t>
      </w:r>
    </w:p>
    <w:p w14:paraId="0000001A" w14:textId="77777777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Underneath the buttocks</w:t>
      </w:r>
    </w:p>
    <w:p w14:paraId="0000001B" w14:textId="7D5DE673" w:rsidR="009D330E" w:rsidRDefault="009732A1">
      <w:pPr>
        <w:spacing w:after="160"/>
        <w:ind w:left="72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  <w:r w:rsidRPr="00215E89">
        <w:rPr>
          <w:u w:val="single"/>
        </w:rPr>
        <w:t>Upper arms</w:t>
      </w:r>
    </w:p>
    <w:p w14:paraId="165EC33D" w14:textId="4C74BF92" w:rsidR="00215E89" w:rsidRDefault="00215E89">
      <w:pPr>
        <w:spacing w:after="160"/>
        <w:ind w:left="720"/>
      </w:pPr>
    </w:p>
    <w:p w14:paraId="35E617A9" w14:textId="177998D9" w:rsidR="00215E89" w:rsidRPr="00215E89" w:rsidRDefault="00215E89" w:rsidP="00215E89">
      <w:pPr>
        <w:spacing w:after="160"/>
        <w:ind w:left="720"/>
        <w:jc w:val="right"/>
        <w:rPr>
          <w:u w:val="single"/>
        </w:rPr>
      </w:pPr>
      <w:r w:rsidRPr="00215E89">
        <w:rPr>
          <w:u w:val="single"/>
        </w:rPr>
        <w:t>See elite before and after results &gt;&gt;</w:t>
      </w:r>
    </w:p>
    <w:p w14:paraId="0000001C" w14:textId="77777777" w:rsidR="009D330E" w:rsidRDefault="009732A1">
      <w:pPr>
        <w:spacing w:after="160"/>
      </w:pPr>
      <w:r>
        <w:t xml:space="preserve">What is CoolSculpting Elite Doing </w:t>
      </w:r>
      <w:proofErr w:type="gramStart"/>
      <w:r>
        <w:t>To</w:t>
      </w:r>
      <w:proofErr w:type="gramEnd"/>
      <w:r>
        <w:t xml:space="preserve"> Do For You?</w:t>
      </w:r>
    </w:p>
    <w:p w14:paraId="4CAE968F" w14:textId="7FFC86C8" w:rsidR="00215E89" w:rsidRDefault="009732A1">
      <w:pPr>
        <w:spacing w:after="160"/>
      </w:pPr>
      <w:r>
        <w:t>The most important question on your mind may be, "</w:t>
      </w:r>
      <w:r>
        <w:t>what is CoolSculpting going to do for me?"</w:t>
      </w:r>
      <w:r>
        <w:t xml:space="preserve"> The best way to discover how CoolSculpting Elite can change your physique is by scheduling a complimentary consultation with New England Center for Body Sculpting.</w:t>
      </w:r>
      <w:r>
        <w:t xml:space="preserve"> </w:t>
      </w:r>
    </w:p>
    <w:p w14:paraId="0000001D" w14:textId="15CBB33A" w:rsidR="009D330E" w:rsidRDefault="009732A1">
      <w:pPr>
        <w:spacing w:after="160"/>
      </w:pPr>
      <w:r>
        <w:t xml:space="preserve">As a premier provider of CoolSculpting Elite in the </w:t>
      </w:r>
      <w:r w:rsidR="00215E89">
        <w:t>South Shore</w:t>
      </w:r>
      <w:r>
        <w:t>,</w:t>
      </w:r>
      <w:r>
        <w:t xml:space="preserve"> MA area, we provide patients with </w:t>
      </w:r>
      <w:r w:rsidR="00215E89">
        <w:t>personal care and great results</w:t>
      </w:r>
      <w:r>
        <w:t>. Call us at 508-947-0800 to schedule your consultation or reach out to us online.</w:t>
      </w:r>
    </w:p>
    <w:p w14:paraId="0000001E" w14:textId="77777777" w:rsidR="009D330E" w:rsidRDefault="009D330E"/>
    <w:sectPr w:rsidR="009D330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I2NLQwtTQwMrBQ0lEKTi0uzszPAykwrAUAHnXYnCwAAAA="/>
  </w:docVars>
  <w:rsids>
    <w:rsidRoot w:val="009D330E"/>
    <w:rsid w:val="00215E89"/>
    <w:rsid w:val="009732A1"/>
    <w:rsid w:val="009D3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19CB7"/>
  <w15:docId w15:val="{9FB39C65-D992-46BD-B526-8A76ECC1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8</Words>
  <Characters>2788</Characters>
  <Application>Microsoft Office Word</Application>
  <DocSecurity>0</DocSecurity>
  <Lines>23</Lines>
  <Paragraphs>6</Paragraphs>
  <ScaleCrop>false</ScaleCrop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27T18:05:00Z</dcterms:created>
  <dcterms:modified xsi:type="dcterms:W3CDTF">2021-05-27T18:08:00Z</dcterms:modified>
</cp:coreProperties>
</file>